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C29E0F" w14:textId="50366763" w:rsidR="00207B2E" w:rsidRPr="005D521C" w:rsidRDefault="00207B2E" w:rsidP="005D521C">
      <w:pPr>
        <w:pStyle w:val="ListParagraph"/>
        <w:numPr>
          <w:ilvl w:val="0"/>
          <w:numId w:val="14"/>
        </w:numPr>
        <w:spacing w:line="480" w:lineRule="auto"/>
        <w:jc w:val="both"/>
        <w:rPr>
          <w:sz w:val="22"/>
          <w:szCs w:val="22"/>
        </w:rPr>
      </w:pPr>
      <w:r w:rsidRPr="005D521C">
        <w:rPr>
          <w:sz w:val="22"/>
          <w:szCs w:val="22"/>
        </w:rPr>
        <w:t>Explain the “Question Ladder”. Also, prepare a Question Ladder to design an electric car for commercial use</w:t>
      </w:r>
    </w:p>
    <w:p w14:paraId="2C95CD71" w14:textId="395CD378" w:rsidR="00D52FDB" w:rsidRPr="005D521C" w:rsidRDefault="00207B2E" w:rsidP="005D521C">
      <w:pPr>
        <w:pStyle w:val="ListParagraph"/>
        <w:numPr>
          <w:ilvl w:val="0"/>
          <w:numId w:val="14"/>
        </w:numPr>
        <w:spacing w:line="480" w:lineRule="auto"/>
        <w:jc w:val="both"/>
        <w:rPr>
          <w:sz w:val="22"/>
          <w:szCs w:val="22"/>
        </w:rPr>
      </w:pPr>
      <w:r w:rsidRPr="005D521C">
        <w:rPr>
          <w:color w:val="000000"/>
          <w:sz w:val="22"/>
          <w:szCs w:val="22"/>
        </w:rPr>
        <w:t>Outline the term “Mind Map” and create it for the students appearing for the 12</w:t>
      </w:r>
      <w:r w:rsidRPr="005D521C">
        <w:rPr>
          <w:color w:val="000000"/>
          <w:sz w:val="22"/>
          <w:szCs w:val="22"/>
          <w:vertAlign w:val="superscript"/>
        </w:rPr>
        <w:t>th</w:t>
      </w:r>
      <w:r w:rsidRPr="005D521C">
        <w:rPr>
          <w:color w:val="000000"/>
          <w:sz w:val="22"/>
          <w:szCs w:val="22"/>
        </w:rPr>
        <w:t xml:space="preserve"> class Examination. </w:t>
      </w:r>
    </w:p>
    <w:p w14:paraId="18E7B7F4" w14:textId="0C88CAF5" w:rsidR="006F4726" w:rsidRPr="005D521C" w:rsidRDefault="006F4726" w:rsidP="005D521C">
      <w:pPr>
        <w:pStyle w:val="ListParagraph"/>
        <w:numPr>
          <w:ilvl w:val="0"/>
          <w:numId w:val="14"/>
        </w:numPr>
        <w:spacing w:line="480" w:lineRule="auto"/>
        <w:jc w:val="both"/>
        <w:rPr>
          <w:sz w:val="22"/>
          <w:szCs w:val="22"/>
        </w:rPr>
      </w:pPr>
      <w:r w:rsidRPr="005D521C">
        <w:rPr>
          <w:sz w:val="22"/>
          <w:szCs w:val="22"/>
          <w:lang w:val="en-US"/>
        </w:rPr>
        <w:t>Explain the concept of an Empathy Map and create one for a customer considering the purchase of a new smartwatch.</w:t>
      </w:r>
    </w:p>
    <w:p w14:paraId="1578C3C8" w14:textId="43035FF7" w:rsidR="00D52FDB" w:rsidRPr="005D521C" w:rsidRDefault="00D52FDB" w:rsidP="005D521C">
      <w:pPr>
        <w:pStyle w:val="ListParagraph"/>
        <w:numPr>
          <w:ilvl w:val="0"/>
          <w:numId w:val="14"/>
        </w:numPr>
        <w:spacing w:line="480" w:lineRule="auto"/>
        <w:jc w:val="both"/>
        <w:rPr>
          <w:sz w:val="22"/>
          <w:szCs w:val="22"/>
        </w:rPr>
      </w:pPr>
      <w:r w:rsidRPr="005D521C">
        <w:rPr>
          <w:sz w:val="22"/>
          <w:szCs w:val="22"/>
        </w:rPr>
        <w:t>Explain the term “Engineering Design Process,” Also apply and design an</w:t>
      </w:r>
    </w:p>
    <w:p w14:paraId="2AEED6F9" w14:textId="77777777" w:rsidR="00207B2E" w:rsidRPr="005D521C" w:rsidRDefault="00D52FDB" w:rsidP="005D521C">
      <w:pPr>
        <w:pStyle w:val="ListParagraph"/>
        <w:numPr>
          <w:ilvl w:val="1"/>
          <w:numId w:val="14"/>
        </w:numPr>
        <w:spacing w:line="480" w:lineRule="auto"/>
        <w:jc w:val="both"/>
        <w:rPr>
          <w:sz w:val="22"/>
          <w:szCs w:val="22"/>
        </w:rPr>
      </w:pPr>
      <w:r w:rsidRPr="005D521C">
        <w:rPr>
          <w:sz w:val="22"/>
          <w:szCs w:val="22"/>
        </w:rPr>
        <w:t xml:space="preserve">Petrol car using the engineering design process. </w:t>
      </w:r>
    </w:p>
    <w:p w14:paraId="5F9AC8CA" w14:textId="1EF023BE" w:rsidR="000C4376" w:rsidRPr="005D521C" w:rsidRDefault="00207B2E" w:rsidP="005D521C">
      <w:pPr>
        <w:pStyle w:val="ListParagraph"/>
        <w:numPr>
          <w:ilvl w:val="0"/>
          <w:numId w:val="14"/>
        </w:numPr>
        <w:spacing w:line="480" w:lineRule="auto"/>
        <w:jc w:val="both"/>
        <w:rPr>
          <w:sz w:val="22"/>
          <w:szCs w:val="22"/>
        </w:rPr>
      </w:pPr>
      <w:r w:rsidRPr="005D521C">
        <w:rPr>
          <w:sz w:val="22"/>
          <w:szCs w:val="22"/>
        </w:rPr>
        <w:t xml:space="preserve">Design a new </w:t>
      </w:r>
      <w:r w:rsidR="00382198" w:rsidRPr="005D521C">
        <w:rPr>
          <w:sz w:val="22"/>
          <w:szCs w:val="22"/>
        </w:rPr>
        <w:t>mobile</w:t>
      </w:r>
      <w:r w:rsidRPr="005D521C">
        <w:rPr>
          <w:sz w:val="22"/>
          <w:szCs w:val="22"/>
        </w:rPr>
        <w:t xml:space="preserve"> concerning Dieter Ram’s 10 Principles of Good Design.</w:t>
      </w:r>
      <w:r w:rsidR="00D52FDB" w:rsidRPr="005D521C">
        <w:rPr>
          <w:sz w:val="22"/>
          <w:szCs w:val="22"/>
        </w:rPr>
        <w:t xml:space="preserve">  </w:t>
      </w:r>
    </w:p>
    <w:p w14:paraId="6FE420FC" w14:textId="0ECD4BEE" w:rsidR="000671E9" w:rsidRPr="00DF7E7D" w:rsidRDefault="000671E9" w:rsidP="00DF7E7D">
      <w:pPr>
        <w:pStyle w:val="ListParagraph"/>
        <w:numPr>
          <w:ilvl w:val="0"/>
          <w:numId w:val="14"/>
        </w:numPr>
        <w:spacing w:before="80" w:after="80" w:line="480" w:lineRule="auto"/>
        <w:jc w:val="both"/>
        <w:rPr>
          <w:sz w:val="22"/>
          <w:szCs w:val="22"/>
        </w:rPr>
      </w:pPr>
      <w:r w:rsidRPr="005D521C">
        <w:rPr>
          <w:sz w:val="22"/>
          <w:szCs w:val="22"/>
        </w:rPr>
        <w:t>Consider "Electric bike" as a product and explain how the SCAMPER method can be used to improve its design. Use diagrams or examples to support your ideas.</w:t>
      </w:r>
    </w:p>
    <w:p w14:paraId="1868B3FD" w14:textId="77777777" w:rsidR="00207B2E" w:rsidRPr="005D521C" w:rsidRDefault="00207B2E" w:rsidP="005D521C">
      <w:pPr>
        <w:pStyle w:val="ListParagraph"/>
        <w:numPr>
          <w:ilvl w:val="0"/>
          <w:numId w:val="14"/>
        </w:numPr>
        <w:tabs>
          <w:tab w:val="left" w:pos="2411"/>
        </w:tabs>
        <w:spacing w:line="480" w:lineRule="auto"/>
        <w:rPr>
          <w:sz w:val="22"/>
          <w:szCs w:val="22"/>
          <w:lang w:val="en-US"/>
        </w:rPr>
      </w:pPr>
      <w:r w:rsidRPr="005D521C">
        <w:rPr>
          <w:sz w:val="22"/>
          <w:szCs w:val="22"/>
        </w:rPr>
        <w:t xml:space="preserve">Explain the term “Design for maintenance” and apply this concept to the maintenance of a Bike. </w:t>
      </w:r>
    </w:p>
    <w:p w14:paraId="6000C3E9" w14:textId="2E5A223D" w:rsidR="00207B2E" w:rsidRPr="005D521C" w:rsidRDefault="00207B2E" w:rsidP="005D521C">
      <w:pPr>
        <w:pStyle w:val="ListParagraph"/>
        <w:numPr>
          <w:ilvl w:val="0"/>
          <w:numId w:val="14"/>
        </w:numPr>
        <w:tabs>
          <w:tab w:val="left" w:pos="2411"/>
        </w:tabs>
        <w:spacing w:line="480" w:lineRule="auto"/>
        <w:rPr>
          <w:sz w:val="22"/>
          <w:szCs w:val="22"/>
          <w:lang w:val="en-US"/>
        </w:rPr>
      </w:pPr>
      <w:r w:rsidRPr="005D521C">
        <w:rPr>
          <w:sz w:val="22"/>
          <w:szCs w:val="22"/>
        </w:rPr>
        <w:t>What are various product architectures? Compare product architecture of whiteboard marker and blackboard chalk in terms of cost of maintenance.</w:t>
      </w:r>
    </w:p>
    <w:p w14:paraId="0B75C657" w14:textId="36CE2B8C" w:rsidR="00207B2E" w:rsidRPr="005D521C" w:rsidRDefault="00207B2E" w:rsidP="005D521C">
      <w:pPr>
        <w:pStyle w:val="ListParagraph"/>
        <w:numPr>
          <w:ilvl w:val="0"/>
          <w:numId w:val="14"/>
        </w:numPr>
        <w:spacing w:line="480" w:lineRule="auto"/>
        <w:jc w:val="both"/>
        <w:rPr>
          <w:sz w:val="22"/>
          <w:szCs w:val="22"/>
        </w:rPr>
      </w:pPr>
      <w:r w:rsidRPr="005D521C">
        <w:rPr>
          <w:sz w:val="22"/>
          <w:szCs w:val="22"/>
        </w:rPr>
        <w:t xml:space="preserve">What do you mean by Usability testing? Consider an example of </w:t>
      </w:r>
      <w:r w:rsidR="000671E9" w:rsidRPr="005D521C">
        <w:rPr>
          <w:sz w:val="22"/>
          <w:szCs w:val="22"/>
        </w:rPr>
        <w:t>a laptop</w:t>
      </w:r>
      <w:r w:rsidRPr="005D521C">
        <w:rPr>
          <w:sz w:val="22"/>
          <w:szCs w:val="22"/>
        </w:rPr>
        <w:t xml:space="preserve"> and perform the usability test. “Create a rough sketch of the </w:t>
      </w:r>
      <w:r w:rsidR="000671E9" w:rsidRPr="005D521C">
        <w:rPr>
          <w:sz w:val="22"/>
          <w:szCs w:val="22"/>
        </w:rPr>
        <w:t>laptop</w:t>
      </w:r>
      <w:r w:rsidRPr="005D521C">
        <w:rPr>
          <w:sz w:val="22"/>
          <w:szCs w:val="22"/>
        </w:rPr>
        <w:t xml:space="preserve">.” </w:t>
      </w:r>
    </w:p>
    <w:p w14:paraId="013F66B1" w14:textId="35DE894A" w:rsidR="003F2CDD" w:rsidRPr="005D521C" w:rsidRDefault="000729A9" w:rsidP="005D521C">
      <w:pPr>
        <w:pStyle w:val="ListParagraph"/>
        <w:numPr>
          <w:ilvl w:val="0"/>
          <w:numId w:val="14"/>
        </w:numPr>
        <w:spacing w:line="480" w:lineRule="auto"/>
        <w:rPr>
          <w:sz w:val="22"/>
          <w:szCs w:val="22"/>
        </w:rPr>
      </w:pPr>
      <w:r w:rsidRPr="005D521C">
        <w:rPr>
          <w:sz w:val="22"/>
          <w:szCs w:val="22"/>
        </w:rPr>
        <w:t xml:space="preserve">Explain </w:t>
      </w:r>
      <w:r w:rsidR="00207B2E" w:rsidRPr="005D521C">
        <w:rPr>
          <w:sz w:val="22"/>
          <w:szCs w:val="22"/>
        </w:rPr>
        <w:t xml:space="preserve">the </w:t>
      </w:r>
      <w:r w:rsidRPr="005D521C">
        <w:rPr>
          <w:sz w:val="22"/>
          <w:szCs w:val="22"/>
        </w:rPr>
        <w:t>Design Thinking Process</w:t>
      </w:r>
      <w:r w:rsidR="00207B2E" w:rsidRPr="005D521C">
        <w:rPr>
          <w:sz w:val="22"/>
          <w:szCs w:val="22"/>
        </w:rPr>
        <w:t>.</w:t>
      </w:r>
      <w:r w:rsidRPr="005D521C">
        <w:rPr>
          <w:sz w:val="22"/>
          <w:szCs w:val="22"/>
        </w:rPr>
        <w:t xml:space="preserve"> What are various ways, processes and toolboxes for enhancing design thinking?</w:t>
      </w:r>
    </w:p>
    <w:p w14:paraId="73D089B2" w14:textId="3966E6D3" w:rsidR="00207B2E" w:rsidRPr="005D521C" w:rsidRDefault="00207B2E" w:rsidP="005D521C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sz w:val="22"/>
          <w:szCs w:val="22"/>
        </w:rPr>
      </w:pPr>
      <w:r w:rsidRPr="005D521C">
        <w:rPr>
          <w:sz w:val="22"/>
          <w:szCs w:val="22"/>
        </w:rPr>
        <w:t>Enumerate the various elements considered while designing for aesthetics.</w:t>
      </w:r>
    </w:p>
    <w:p w14:paraId="687005D1" w14:textId="76CCFDD3" w:rsidR="00AE56E3" w:rsidRPr="005D521C" w:rsidRDefault="00AE56E3" w:rsidP="005D521C">
      <w:pPr>
        <w:pStyle w:val="ListParagraph"/>
        <w:numPr>
          <w:ilvl w:val="0"/>
          <w:numId w:val="14"/>
        </w:numPr>
        <w:spacing w:line="480" w:lineRule="auto"/>
        <w:jc w:val="both"/>
        <w:rPr>
          <w:sz w:val="22"/>
          <w:szCs w:val="22"/>
        </w:rPr>
      </w:pPr>
      <w:r w:rsidRPr="005D521C">
        <w:rPr>
          <w:sz w:val="22"/>
          <w:szCs w:val="22"/>
        </w:rPr>
        <w:t xml:space="preserve">Explain </w:t>
      </w:r>
      <w:r w:rsidR="00DF7E7D">
        <w:rPr>
          <w:sz w:val="22"/>
          <w:szCs w:val="22"/>
        </w:rPr>
        <w:t>the g</w:t>
      </w:r>
      <w:r w:rsidRPr="005D521C">
        <w:rPr>
          <w:sz w:val="22"/>
          <w:szCs w:val="22"/>
        </w:rPr>
        <w:t xml:space="preserve">iven Venn Diagram </w:t>
      </w:r>
      <w:r w:rsidR="00382198" w:rsidRPr="005D521C">
        <w:rPr>
          <w:sz w:val="22"/>
          <w:szCs w:val="22"/>
        </w:rPr>
        <w:t>with</w:t>
      </w:r>
      <w:r w:rsidRPr="005D521C">
        <w:rPr>
          <w:sz w:val="22"/>
          <w:szCs w:val="22"/>
        </w:rPr>
        <w:t xml:space="preserve"> </w:t>
      </w:r>
      <w:r w:rsidR="00DF7E7D">
        <w:rPr>
          <w:sz w:val="22"/>
          <w:szCs w:val="22"/>
        </w:rPr>
        <w:t xml:space="preserve">an </w:t>
      </w:r>
      <w:r w:rsidRPr="005D521C">
        <w:rPr>
          <w:sz w:val="22"/>
          <w:szCs w:val="22"/>
        </w:rPr>
        <w:t>Example.</w:t>
      </w:r>
    </w:p>
    <w:p w14:paraId="7F6A7C8B" w14:textId="0335920C" w:rsidR="000729A9" w:rsidRPr="005D521C" w:rsidRDefault="005E138A" w:rsidP="005D521C">
      <w:pPr>
        <w:pStyle w:val="ListParagraph"/>
        <w:spacing w:line="480" w:lineRule="auto"/>
        <w:rPr>
          <w:sz w:val="22"/>
          <w:szCs w:val="22"/>
        </w:rPr>
      </w:pPr>
      <w:r w:rsidRPr="005D521C">
        <w:rPr>
          <w:noProof/>
          <w:sz w:val="22"/>
          <w:szCs w:val="22"/>
        </w:rPr>
        <w:drawing>
          <wp:anchor distT="114300" distB="114300" distL="114300" distR="114300" simplePos="0" relativeHeight="251659264" behindDoc="0" locked="0" layoutInCell="1" hidden="0" allowOverlap="1" wp14:anchorId="2C9C1531" wp14:editId="26ECDDDB">
            <wp:simplePos x="0" y="0"/>
            <wp:positionH relativeFrom="margin">
              <wp:posOffset>2504440</wp:posOffset>
            </wp:positionH>
            <wp:positionV relativeFrom="paragraph">
              <wp:posOffset>5080</wp:posOffset>
            </wp:positionV>
            <wp:extent cx="980440" cy="802640"/>
            <wp:effectExtent l="0" t="0" r="0" b="0"/>
            <wp:wrapSquare wrapText="bothSides" distT="114300" distB="114300" distL="114300" distR="114300"/>
            <wp:docPr id="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7"/>
                    <a:srcRect l="20258" t="15951" r="20258" b="13108"/>
                    <a:stretch>
                      <a:fillRect/>
                    </a:stretch>
                  </pic:blipFill>
                  <pic:spPr>
                    <a:xfrm>
                      <a:off x="0" y="0"/>
                      <a:ext cx="980440" cy="8026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A5304B" w14:textId="6BE5204D" w:rsidR="00AD163C" w:rsidRPr="005D521C" w:rsidRDefault="00AD163C" w:rsidP="005D521C">
      <w:pPr>
        <w:spacing w:line="480" w:lineRule="auto"/>
        <w:rPr>
          <w:sz w:val="22"/>
          <w:szCs w:val="22"/>
        </w:rPr>
      </w:pPr>
    </w:p>
    <w:p w14:paraId="1B32D426" w14:textId="77777777" w:rsidR="007E5463" w:rsidRPr="005D521C" w:rsidRDefault="007E5463" w:rsidP="005D521C">
      <w:pPr>
        <w:spacing w:line="480" w:lineRule="auto"/>
        <w:rPr>
          <w:sz w:val="22"/>
          <w:szCs w:val="22"/>
          <w:lang w:val="en-US"/>
        </w:rPr>
      </w:pPr>
    </w:p>
    <w:p w14:paraId="44328706" w14:textId="6A3E9F60" w:rsidR="00134BDF" w:rsidRPr="005D521C" w:rsidRDefault="00134BDF" w:rsidP="005D521C">
      <w:pPr>
        <w:pStyle w:val="ListParagraph"/>
        <w:numPr>
          <w:ilvl w:val="0"/>
          <w:numId w:val="14"/>
        </w:numPr>
        <w:spacing w:line="480" w:lineRule="auto"/>
        <w:rPr>
          <w:sz w:val="22"/>
          <w:szCs w:val="22"/>
        </w:rPr>
      </w:pPr>
      <w:r w:rsidRPr="005D521C">
        <w:rPr>
          <w:sz w:val="22"/>
          <w:szCs w:val="22"/>
        </w:rPr>
        <w:t>Explain “codes” and “standards” with examples.</w:t>
      </w:r>
    </w:p>
    <w:p w14:paraId="3D3012CA" w14:textId="55430CC3" w:rsidR="007E5463" w:rsidRPr="005D521C" w:rsidRDefault="00382198" w:rsidP="005D521C">
      <w:pPr>
        <w:pStyle w:val="ListParagraph"/>
        <w:numPr>
          <w:ilvl w:val="0"/>
          <w:numId w:val="14"/>
        </w:numPr>
        <w:spacing w:line="480" w:lineRule="auto"/>
        <w:rPr>
          <w:sz w:val="22"/>
          <w:szCs w:val="22"/>
          <w:lang w:val="en-US"/>
        </w:rPr>
      </w:pPr>
      <w:r w:rsidRPr="005D521C">
        <w:rPr>
          <w:sz w:val="22"/>
          <w:szCs w:val="22"/>
        </w:rPr>
        <w:t>What is</w:t>
      </w:r>
      <w:r w:rsidR="007E5463" w:rsidRPr="005D521C">
        <w:rPr>
          <w:sz w:val="22"/>
          <w:szCs w:val="22"/>
        </w:rPr>
        <w:t xml:space="preserve"> the need of customer co-creation? Recommend some products where this user experience can bring sustainable solutions</w:t>
      </w:r>
    </w:p>
    <w:p w14:paraId="0C5F9D61" w14:textId="77777777" w:rsidR="005D521C" w:rsidRPr="005D521C" w:rsidRDefault="005D521C" w:rsidP="005D521C">
      <w:pPr>
        <w:pStyle w:val="ListParagraph"/>
        <w:numPr>
          <w:ilvl w:val="0"/>
          <w:numId w:val="14"/>
        </w:numPr>
        <w:spacing w:line="480" w:lineRule="auto"/>
        <w:rPr>
          <w:sz w:val="22"/>
          <w:szCs w:val="22"/>
        </w:rPr>
      </w:pPr>
      <w:r w:rsidRPr="005D521C">
        <w:rPr>
          <w:color w:val="000000" w:themeColor="text1"/>
          <w:sz w:val="22"/>
          <w:szCs w:val="22"/>
        </w:rPr>
        <w:lastRenderedPageBreak/>
        <w:t>Illustrate the term “Design for production” and how it impacts the productivity and design of any product.</w:t>
      </w:r>
    </w:p>
    <w:p w14:paraId="4341F6FC" w14:textId="6291BF2A" w:rsidR="00134BDF" w:rsidRPr="005D521C" w:rsidRDefault="00134BDF" w:rsidP="005D521C">
      <w:pPr>
        <w:pStyle w:val="ListParagraph"/>
        <w:numPr>
          <w:ilvl w:val="0"/>
          <w:numId w:val="14"/>
        </w:numPr>
        <w:spacing w:line="480" w:lineRule="auto"/>
        <w:rPr>
          <w:sz w:val="22"/>
          <w:szCs w:val="22"/>
        </w:rPr>
      </w:pPr>
      <w:r w:rsidRPr="005D521C">
        <w:rPr>
          <w:sz w:val="22"/>
          <w:szCs w:val="22"/>
        </w:rPr>
        <w:t xml:space="preserve">By placing the user at the </w:t>
      </w:r>
      <w:proofErr w:type="spellStart"/>
      <w:r w:rsidRPr="005D521C">
        <w:rPr>
          <w:sz w:val="22"/>
          <w:szCs w:val="22"/>
        </w:rPr>
        <w:t>center</w:t>
      </w:r>
      <w:proofErr w:type="spellEnd"/>
      <w:r w:rsidRPr="005D521C">
        <w:rPr>
          <w:sz w:val="22"/>
          <w:szCs w:val="22"/>
        </w:rPr>
        <w:t xml:space="preserve"> of your decisions, design a suitable product of your choice using the "Human-</w:t>
      </w:r>
      <w:proofErr w:type="spellStart"/>
      <w:r w:rsidRPr="005D521C">
        <w:rPr>
          <w:sz w:val="22"/>
          <w:szCs w:val="22"/>
        </w:rPr>
        <w:t>Centered</w:t>
      </w:r>
      <w:proofErr w:type="spellEnd"/>
      <w:r w:rsidRPr="005D521C">
        <w:rPr>
          <w:sz w:val="22"/>
          <w:szCs w:val="22"/>
        </w:rPr>
        <w:t xml:space="preserve"> Design (HCD)" framework.</w:t>
      </w:r>
    </w:p>
    <w:p w14:paraId="5221A378" w14:textId="416C282E" w:rsidR="00207B2E" w:rsidRPr="005D521C" w:rsidRDefault="00207B2E" w:rsidP="005D521C">
      <w:pPr>
        <w:pStyle w:val="ListParagraph"/>
        <w:numPr>
          <w:ilvl w:val="0"/>
          <w:numId w:val="14"/>
        </w:numPr>
        <w:tabs>
          <w:tab w:val="left" w:pos="2411"/>
        </w:tabs>
        <w:spacing w:line="480" w:lineRule="auto"/>
        <w:rPr>
          <w:sz w:val="22"/>
          <w:szCs w:val="22"/>
          <w:lang w:val="en-US"/>
        </w:rPr>
      </w:pPr>
      <w:r w:rsidRPr="005D521C">
        <w:rPr>
          <w:sz w:val="22"/>
          <w:szCs w:val="22"/>
        </w:rPr>
        <w:t xml:space="preserve">Explain conceptual design and all its types with neat sketches.  </w:t>
      </w:r>
    </w:p>
    <w:p w14:paraId="023D2290" w14:textId="77777777" w:rsidR="00207B2E" w:rsidRPr="005D521C" w:rsidRDefault="00207B2E" w:rsidP="005D521C">
      <w:pPr>
        <w:pStyle w:val="ListParagraph"/>
        <w:numPr>
          <w:ilvl w:val="0"/>
          <w:numId w:val="14"/>
        </w:numPr>
        <w:spacing w:line="480" w:lineRule="auto"/>
        <w:rPr>
          <w:sz w:val="22"/>
          <w:szCs w:val="22"/>
        </w:rPr>
      </w:pPr>
      <w:r w:rsidRPr="005D521C">
        <w:rPr>
          <w:sz w:val="22"/>
          <w:szCs w:val="22"/>
        </w:rPr>
        <w:t>Outline the term “Life Cycle Assessment” and explain it with an example of your own choice.</w:t>
      </w:r>
    </w:p>
    <w:p w14:paraId="3D896083" w14:textId="217B4A46" w:rsidR="00545F47" w:rsidRPr="005D521C" w:rsidRDefault="00545F47" w:rsidP="005D521C">
      <w:pPr>
        <w:pStyle w:val="ListParagraph"/>
        <w:numPr>
          <w:ilvl w:val="0"/>
          <w:numId w:val="14"/>
        </w:numPr>
        <w:spacing w:line="480" w:lineRule="auto"/>
        <w:rPr>
          <w:color w:val="202124"/>
          <w:sz w:val="22"/>
          <w:szCs w:val="22"/>
        </w:rPr>
      </w:pPr>
      <w:r w:rsidRPr="005D521C">
        <w:rPr>
          <w:sz w:val="22"/>
          <w:szCs w:val="22"/>
        </w:rPr>
        <w:t>Create a mind map for designing a mobile app that promotes eco-friendly behaviour among users, such as tracking carbon footprints or encouraging sustainable practices.</w:t>
      </w:r>
    </w:p>
    <w:p w14:paraId="63F30253" w14:textId="0A2ECF70" w:rsidR="005E69A4" w:rsidRPr="005D521C" w:rsidRDefault="00382198" w:rsidP="005D521C">
      <w:pPr>
        <w:pStyle w:val="ListParagraph"/>
        <w:numPr>
          <w:ilvl w:val="0"/>
          <w:numId w:val="14"/>
        </w:numPr>
        <w:spacing w:line="480" w:lineRule="auto"/>
        <w:rPr>
          <w:color w:val="202124"/>
          <w:sz w:val="22"/>
          <w:szCs w:val="22"/>
        </w:rPr>
      </w:pPr>
      <w:r w:rsidRPr="005D521C">
        <w:rPr>
          <w:rFonts w:eastAsia="Arial"/>
          <w:color w:val="040C28"/>
          <w:sz w:val="22"/>
          <w:szCs w:val="22"/>
        </w:rPr>
        <w:t>T</w:t>
      </w:r>
      <w:r w:rsidRPr="005D521C">
        <w:rPr>
          <w:color w:val="040C28"/>
          <w:sz w:val="22"/>
          <w:szCs w:val="22"/>
        </w:rPr>
        <w:t>hese flying machines of Leonardo Da Vinci</w:t>
      </w:r>
      <w:r w:rsidR="005E69A4" w:rsidRPr="005D521C">
        <w:rPr>
          <w:color w:val="040C28"/>
          <w:sz w:val="22"/>
          <w:szCs w:val="22"/>
        </w:rPr>
        <w:t xml:space="preserve"> are the </w:t>
      </w:r>
      <w:r w:rsidRPr="005D521C">
        <w:rPr>
          <w:color w:val="040C28"/>
          <w:sz w:val="22"/>
          <w:szCs w:val="22"/>
        </w:rPr>
        <w:t>earliest biomimicry</w:t>
      </w:r>
      <w:r w:rsidR="005E69A4" w:rsidRPr="005D521C">
        <w:rPr>
          <w:color w:val="040C28"/>
          <w:sz w:val="22"/>
          <w:szCs w:val="22"/>
        </w:rPr>
        <w:t xml:space="preserve"> example</w:t>
      </w:r>
      <w:r w:rsidR="005E69A4" w:rsidRPr="005D521C">
        <w:rPr>
          <w:color w:val="202124"/>
          <w:sz w:val="22"/>
          <w:szCs w:val="22"/>
        </w:rPr>
        <w:t>.</w:t>
      </w:r>
    </w:p>
    <w:p w14:paraId="3E6E80FB" w14:textId="27BFDA23" w:rsidR="0011493D" w:rsidRPr="005D521C" w:rsidRDefault="0011493D" w:rsidP="005D521C">
      <w:pPr>
        <w:spacing w:line="480" w:lineRule="auto"/>
        <w:ind w:left="330"/>
        <w:rPr>
          <w:color w:val="202124"/>
          <w:sz w:val="22"/>
          <w:szCs w:val="22"/>
        </w:rPr>
      </w:pPr>
    </w:p>
    <w:p w14:paraId="58984099" w14:textId="06202DC9" w:rsidR="005E69A4" w:rsidRPr="005D521C" w:rsidRDefault="00C368B2" w:rsidP="005D521C">
      <w:pPr>
        <w:spacing w:line="480" w:lineRule="auto"/>
        <w:rPr>
          <w:sz w:val="22"/>
          <w:szCs w:val="22"/>
          <w:lang w:val="en-US"/>
        </w:rPr>
      </w:pPr>
      <w:r w:rsidRPr="005D521C">
        <w:rPr>
          <w:noProof/>
          <w:sz w:val="22"/>
          <w:szCs w:val="22"/>
        </w:rPr>
        <w:drawing>
          <wp:anchor distT="114300" distB="114300" distL="114300" distR="114300" simplePos="0" relativeHeight="251661312" behindDoc="0" locked="0" layoutInCell="1" hidden="0" allowOverlap="1" wp14:anchorId="6AA11CB0" wp14:editId="706225D9">
            <wp:simplePos x="0" y="0"/>
            <wp:positionH relativeFrom="column">
              <wp:posOffset>2092960</wp:posOffset>
            </wp:positionH>
            <wp:positionV relativeFrom="paragraph">
              <wp:posOffset>9525</wp:posOffset>
            </wp:positionV>
            <wp:extent cx="1710690" cy="1583690"/>
            <wp:effectExtent l="0" t="0" r="3810" b="0"/>
            <wp:wrapSquare wrapText="bothSides" distT="114300" distB="114300" distL="114300" distR="114300"/>
            <wp:docPr id="3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8"/>
                    <a:srcRect l="32752"/>
                    <a:stretch>
                      <a:fillRect/>
                    </a:stretch>
                  </pic:blipFill>
                  <pic:spPr>
                    <a:xfrm>
                      <a:off x="0" y="0"/>
                      <a:ext cx="1710690" cy="15836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052D2A" w14:textId="77777777" w:rsidR="001D7A83" w:rsidRPr="005D521C" w:rsidRDefault="001D7A83" w:rsidP="005D521C">
      <w:pPr>
        <w:spacing w:line="480" w:lineRule="auto"/>
        <w:rPr>
          <w:sz w:val="22"/>
          <w:szCs w:val="22"/>
          <w:lang w:val="en-US"/>
        </w:rPr>
      </w:pPr>
    </w:p>
    <w:p w14:paraId="03BC6E0A" w14:textId="77777777" w:rsidR="001D7A83" w:rsidRPr="005D521C" w:rsidRDefault="001D7A83" w:rsidP="005D521C">
      <w:pPr>
        <w:spacing w:line="480" w:lineRule="auto"/>
        <w:rPr>
          <w:sz w:val="22"/>
          <w:szCs w:val="22"/>
          <w:lang w:val="en-US"/>
        </w:rPr>
      </w:pPr>
    </w:p>
    <w:p w14:paraId="2B74EC01" w14:textId="77777777" w:rsidR="001D7A83" w:rsidRPr="005D521C" w:rsidRDefault="001D7A83" w:rsidP="005D521C">
      <w:pPr>
        <w:spacing w:line="480" w:lineRule="auto"/>
        <w:rPr>
          <w:sz w:val="22"/>
          <w:szCs w:val="22"/>
          <w:lang w:val="en-US"/>
        </w:rPr>
      </w:pPr>
    </w:p>
    <w:p w14:paraId="620AA63C" w14:textId="77777777" w:rsidR="001D7A83" w:rsidRPr="005D521C" w:rsidRDefault="001D7A83" w:rsidP="005D521C">
      <w:pPr>
        <w:spacing w:line="480" w:lineRule="auto"/>
        <w:rPr>
          <w:sz w:val="22"/>
          <w:szCs w:val="22"/>
          <w:lang w:val="en-US"/>
        </w:rPr>
      </w:pPr>
    </w:p>
    <w:p w14:paraId="61392C44" w14:textId="77777777" w:rsidR="001D7A83" w:rsidRPr="005D521C" w:rsidRDefault="001D7A83" w:rsidP="005D521C">
      <w:pPr>
        <w:spacing w:line="480" w:lineRule="auto"/>
        <w:rPr>
          <w:sz w:val="22"/>
          <w:szCs w:val="22"/>
          <w:lang w:val="en-US"/>
        </w:rPr>
      </w:pPr>
    </w:p>
    <w:p w14:paraId="3D3F1576" w14:textId="77777777" w:rsidR="001D7A83" w:rsidRPr="005D521C" w:rsidRDefault="001D7A83" w:rsidP="005D521C">
      <w:pPr>
        <w:spacing w:line="480" w:lineRule="auto"/>
        <w:rPr>
          <w:sz w:val="22"/>
          <w:szCs w:val="22"/>
          <w:lang w:val="en-US"/>
        </w:rPr>
      </w:pPr>
    </w:p>
    <w:p w14:paraId="1B0FC47D" w14:textId="571F237C" w:rsidR="009041AA" w:rsidRPr="005D521C" w:rsidRDefault="009041AA" w:rsidP="005D521C">
      <w:pPr>
        <w:pStyle w:val="ListParagraph"/>
        <w:numPr>
          <w:ilvl w:val="1"/>
          <w:numId w:val="14"/>
        </w:numPr>
        <w:spacing w:line="480" w:lineRule="auto"/>
        <w:jc w:val="both"/>
        <w:rPr>
          <w:sz w:val="22"/>
          <w:szCs w:val="22"/>
        </w:rPr>
      </w:pPr>
      <w:r w:rsidRPr="005D521C">
        <w:rPr>
          <w:sz w:val="22"/>
          <w:szCs w:val="22"/>
        </w:rPr>
        <w:t>Draw neat sketch and label parts that form this flying machine resembling a bird.</w:t>
      </w:r>
    </w:p>
    <w:p w14:paraId="7023440B" w14:textId="400A011C" w:rsidR="00F4702F" w:rsidRPr="005D521C" w:rsidRDefault="00823372" w:rsidP="005D521C">
      <w:pPr>
        <w:pStyle w:val="ListParagraph"/>
        <w:numPr>
          <w:ilvl w:val="0"/>
          <w:numId w:val="14"/>
        </w:numPr>
        <w:tabs>
          <w:tab w:val="left" w:pos="2411"/>
        </w:tabs>
        <w:spacing w:line="480" w:lineRule="auto"/>
        <w:rPr>
          <w:sz w:val="22"/>
          <w:szCs w:val="22"/>
          <w:lang w:val="en-US"/>
        </w:rPr>
      </w:pPr>
      <w:r w:rsidRPr="005D521C">
        <w:rPr>
          <w:sz w:val="22"/>
          <w:szCs w:val="22"/>
        </w:rPr>
        <w:t xml:space="preserve">Outline the term “Life cycle assessment (LCA)” and explain the importance of “LCA” in the industry 4.0 outcome for sustainable industrial solutions.   </w:t>
      </w:r>
    </w:p>
    <w:p w14:paraId="4403F24A" w14:textId="25EA2C7D" w:rsidR="004B7FE9" w:rsidRPr="005D521C" w:rsidRDefault="004B7FE9" w:rsidP="005D521C">
      <w:pPr>
        <w:pStyle w:val="ListParagraph"/>
        <w:numPr>
          <w:ilvl w:val="0"/>
          <w:numId w:val="14"/>
        </w:numPr>
        <w:tabs>
          <w:tab w:val="left" w:pos="2411"/>
        </w:tabs>
        <w:spacing w:line="480" w:lineRule="auto"/>
        <w:rPr>
          <w:sz w:val="22"/>
          <w:szCs w:val="22"/>
          <w:lang w:val="en-US"/>
        </w:rPr>
      </w:pPr>
      <w:r w:rsidRPr="005D521C">
        <w:rPr>
          <w:sz w:val="22"/>
          <w:szCs w:val="22"/>
        </w:rPr>
        <w:t>Explain social innovation and its need in engineering design and modelling</w:t>
      </w:r>
      <w:r w:rsidR="00EE20D3" w:rsidRPr="005D521C">
        <w:rPr>
          <w:sz w:val="22"/>
          <w:szCs w:val="22"/>
        </w:rPr>
        <w:t>.</w:t>
      </w:r>
    </w:p>
    <w:p w14:paraId="4D29834C" w14:textId="77777777" w:rsidR="00823372" w:rsidRPr="005D521C" w:rsidRDefault="00823372" w:rsidP="005D521C">
      <w:pPr>
        <w:pStyle w:val="ListParagraph"/>
        <w:numPr>
          <w:ilvl w:val="0"/>
          <w:numId w:val="14"/>
        </w:numPr>
        <w:spacing w:before="80" w:after="80" w:line="480" w:lineRule="auto"/>
        <w:rPr>
          <w:sz w:val="22"/>
          <w:szCs w:val="22"/>
        </w:rPr>
      </w:pPr>
      <w:r w:rsidRPr="005D521C">
        <w:rPr>
          <w:sz w:val="22"/>
          <w:szCs w:val="22"/>
        </w:rPr>
        <w:t xml:space="preserve">Outline the term “Biomimicry.” What is the most suitable biomimetic example for </w:t>
      </w:r>
    </w:p>
    <w:p w14:paraId="680B55DB" w14:textId="4CD90CAD" w:rsidR="00F01968" w:rsidRPr="005D521C" w:rsidRDefault="00823372" w:rsidP="005D521C">
      <w:pPr>
        <w:pStyle w:val="ListParagraph"/>
        <w:numPr>
          <w:ilvl w:val="1"/>
          <w:numId w:val="14"/>
        </w:numPr>
        <w:spacing w:line="480" w:lineRule="auto"/>
        <w:rPr>
          <w:sz w:val="22"/>
          <w:szCs w:val="22"/>
        </w:rPr>
      </w:pPr>
      <w:r w:rsidRPr="005D521C">
        <w:rPr>
          <w:sz w:val="22"/>
          <w:szCs w:val="22"/>
        </w:rPr>
        <w:t xml:space="preserve">the Japanese bullet train?   </w:t>
      </w:r>
    </w:p>
    <w:p w14:paraId="002A0501" w14:textId="458FD89A" w:rsidR="00EB13A9" w:rsidRPr="005D521C" w:rsidRDefault="00823372" w:rsidP="005D521C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sz w:val="22"/>
          <w:szCs w:val="22"/>
        </w:rPr>
      </w:pPr>
      <w:r w:rsidRPr="005D521C">
        <w:rPr>
          <w:sz w:val="22"/>
          <w:szCs w:val="22"/>
        </w:rPr>
        <w:t xml:space="preserve">Apply this to the development of a “cooking </w:t>
      </w:r>
      <w:r w:rsidR="00382198" w:rsidRPr="005D521C">
        <w:rPr>
          <w:sz w:val="22"/>
          <w:szCs w:val="22"/>
        </w:rPr>
        <w:t>oil “Utilize</w:t>
      </w:r>
      <w:r w:rsidR="00EB13A9" w:rsidRPr="005D521C">
        <w:rPr>
          <w:sz w:val="22"/>
          <w:szCs w:val="22"/>
        </w:rPr>
        <w:t xml:space="preserve"> the engineering design process to design a new coffee mug. (Draw a sketch)</w:t>
      </w:r>
    </w:p>
    <w:p w14:paraId="4A82DC03" w14:textId="13315E3B" w:rsidR="009F3A79" w:rsidRPr="005D521C" w:rsidRDefault="009F3A79" w:rsidP="005D521C">
      <w:pPr>
        <w:pStyle w:val="ListParagraph"/>
        <w:numPr>
          <w:ilvl w:val="0"/>
          <w:numId w:val="14"/>
        </w:numPr>
        <w:tabs>
          <w:tab w:val="left" w:pos="2411"/>
        </w:tabs>
        <w:spacing w:line="480" w:lineRule="auto"/>
        <w:rPr>
          <w:sz w:val="22"/>
          <w:szCs w:val="22"/>
        </w:rPr>
      </w:pPr>
      <w:r w:rsidRPr="005D521C">
        <w:rPr>
          <w:sz w:val="22"/>
          <w:szCs w:val="22"/>
        </w:rPr>
        <w:t>Investigate on various principles of sustainable design with suitable examples.</w:t>
      </w:r>
    </w:p>
    <w:p w14:paraId="76BCF4F6" w14:textId="77777777" w:rsidR="00F01968" w:rsidRPr="005D521C" w:rsidRDefault="00F01968" w:rsidP="005D521C">
      <w:pPr>
        <w:pStyle w:val="ListParagraph"/>
        <w:spacing w:line="480" w:lineRule="auto"/>
        <w:rPr>
          <w:sz w:val="22"/>
          <w:szCs w:val="22"/>
        </w:rPr>
      </w:pPr>
    </w:p>
    <w:p w14:paraId="2AEF1FF5" w14:textId="77777777" w:rsidR="00F01968" w:rsidRPr="005D521C" w:rsidRDefault="00F01968" w:rsidP="005D521C">
      <w:pPr>
        <w:pStyle w:val="ListParagraph"/>
        <w:spacing w:line="480" w:lineRule="auto"/>
        <w:rPr>
          <w:sz w:val="22"/>
          <w:szCs w:val="22"/>
        </w:rPr>
      </w:pPr>
    </w:p>
    <w:p w14:paraId="333D302D" w14:textId="77777777" w:rsidR="00F01968" w:rsidRPr="005D521C" w:rsidRDefault="00F01968" w:rsidP="005D521C">
      <w:pPr>
        <w:pStyle w:val="ListParagraph"/>
        <w:spacing w:line="480" w:lineRule="auto"/>
        <w:rPr>
          <w:sz w:val="22"/>
          <w:szCs w:val="22"/>
        </w:rPr>
      </w:pPr>
    </w:p>
    <w:p w14:paraId="25380873" w14:textId="177D51EC" w:rsidR="00823372" w:rsidRPr="005D521C" w:rsidRDefault="00823372" w:rsidP="005D521C">
      <w:pPr>
        <w:pStyle w:val="ListParagraph"/>
        <w:spacing w:line="480" w:lineRule="auto"/>
        <w:ind w:firstLine="420"/>
        <w:rPr>
          <w:sz w:val="22"/>
          <w:szCs w:val="22"/>
        </w:rPr>
      </w:pPr>
    </w:p>
    <w:p w14:paraId="735ADDD6" w14:textId="77777777" w:rsidR="00823372" w:rsidRPr="005D521C" w:rsidRDefault="00823372" w:rsidP="005D521C">
      <w:pPr>
        <w:pStyle w:val="ListParagraph"/>
        <w:numPr>
          <w:ilvl w:val="0"/>
          <w:numId w:val="14"/>
        </w:numPr>
        <w:spacing w:line="480" w:lineRule="auto"/>
        <w:rPr>
          <w:sz w:val="22"/>
          <w:szCs w:val="22"/>
        </w:rPr>
      </w:pPr>
      <w:r w:rsidRPr="005D521C">
        <w:rPr>
          <w:sz w:val="22"/>
          <w:szCs w:val="22"/>
        </w:rPr>
        <w:t xml:space="preserve">Consider a suitable example and specify the difference between adaptive design </w:t>
      </w:r>
    </w:p>
    <w:p w14:paraId="63028951" w14:textId="15D92A47" w:rsidR="00823372" w:rsidRPr="005D521C" w:rsidRDefault="00545F47" w:rsidP="005D521C">
      <w:pPr>
        <w:tabs>
          <w:tab w:val="left" w:pos="2411"/>
        </w:tabs>
        <w:spacing w:line="480" w:lineRule="auto"/>
        <w:rPr>
          <w:sz w:val="22"/>
          <w:szCs w:val="22"/>
        </w:rPr>
      </w:pPr>
      <w:r w:rsidRPr="005D521C">
        <w:rPr>
          <w:sz w:val="22"/>
          <w:szCs w:val="22"/>
        </w:rPr>
        <w:t xml:space="preserve">       </w:t>
      </w:r>
      <w:r w:rsidR="00823372" w:rsidRPr="005D521C">
        <w:rPr>
          <w:sz w:val="22"/>
          <w:szCs w:val="22"/>
        </w:rPr>
        <w:t>and re-design</w:t>
      </w:r>
    </w:p>
    <w:p w14:paraId="40683126" w14:textId="77777777" w:rsidR="00823372" w:rsidRPr="005D521C" w:rsidRDefault="00837B38" w:rsidP="005D521C">
      <w:pPr>
        <w:pStyle w:val="ListParagraph"/>
        <w:numPr>
          <w:ilvl w:val="0"/>
          <w:numId w:val="14"/>
        </w:numPr>
        <w:tabs>
          <w:tab w:val="left" w:pos="2411"/>
        </w:tabs>
        <w:spacing w:line="480" w:lineRule="auto"/>
        <w:rPr>
          <w:sz w:val="22"/>
          <w:szCs w:val="22"/>
        </w:rPr>
      </w:pPr>
      <w:r w:rsidRPr="005D521C">
        <w:rPr>
          <w:sz w:val="22"/>
          <w:szCs w:val="22"/>
        </w:rPr>
        <w:t>Investigate on “Biomimicry” and explain it in five real-time examples.</w:t>
      </w:r>
    </w:p>
    <w:p w14:paraId="3C26F49E" w14:textId="37AE4EFC" w:rsidR="000873EF" w:rsidRPr="005D521C" w:rsidRDefault="000873EF" w:rsidP="005D521C">
      <w:pPr>
        <w:pStyle w:val="ListParagraph"/>
        <w:numPr>
          <w:ilvl w:val="0"/>
          <w:numId w:val="14"/>
        </w:numPr>
        <w:tabs>
          <w:tab w:val="left" w:pos="2411"/>
        </w:tabs>
        <w:spacing w:line="480" w:lineRule="auto"/>
        <w:rPr>
          <w:sz w:val="22"/>
          <w:szCs w:val="22"/>
        </w:rPr>
      </w:pPr>
      <w:r w:rsidRPr="005D521C">
        <w:rPr>
          <w:sz w:val="22"/>
          <w:szCs w:val="22"/>
        </w:rPr>
        <w:t xml:space="preserve">What is Embodiment Design? Write down the seven </w:t>
      </w:r>
      <w:r w:rsidR="00CD7B2C" w:rsidRPr="005D521C">
        <w:rPr>
          <w:sz w:val="22"/>
          <w:szCs w:val="22"/>
        </w:rPr>
        <w:t>steps</w:t>
      </w:r>
      <w:r w:rsidRPr="005D521C">
        <w:rPr>
          <w:sz w:val="22"/>
          <w:szCs w:val="22"/>
        </w:rPr>
        <w:t xml:space="preserve"> of formulating a laptop design at its parametric stage.</w:t>
      </w:r>
    </w:p>
    <w:p w14:paraId="1ADB790A" w14:textId="77777777" w:rsidR="00823372" w:rsidRPr="005D521C" w:rsidRDefault="00823372" w:rsidP="005D521C">
      <w:pPr>
        <w:pStyle w:val="ListParagraph"/>
        <w:numPr>
          <w:ilvl w:val="0"/>
          <w:numId w:val="14"/>
        </w:numPr>
        <w:tabs>
          <w:tab w:val="left" w:pos="2411"/>
        </w:tabs>
        <w:spacing w:line="480" w:lineRule="auto"/>
        <w:rPr>
          <w:sz w:val="22"/>
          <w:szCs w:val="22"/>
        </w:rPr>
      </w:pPr>
      <w:r w:rsidRPr="005D521C">
        <w:rPr>
          <w:sz w:val="22"/>
          <w:szCs w:val="22"/>
        </w:rPr>
        <w:t xml:space="preserve">Describe the terms “Design of recyclability” and “Design for sustainability.”       </w:t>
      </w:r>
    </w:p>
    <w:p w14:paraId="04C56DC4" w14:textId="77777777" w:rsidR="00823372" w:rsidRPr="005D521C" w:rsidRDefault="00823372" w:rsidP="005D521C">
      <w:pPr>
        <w:pStyle w:val="ListParagraph"/>
        <w:numPr>
          <w:ilvl w:val="0"/>
          <w:numId w:val="14"/>
        </w:numPr>
        <w:spacing w:before="80" w:after="80" w:line="480" w:lineRule="auto"/>
        <w:jc w:val="both"/>
        <w:rPr>
          <w:sz w:val="22"/>
          <w:szCs w:val="22"/>
        </w:rPr>
      </w:pPr>
      <w:r w:rsidRPr="005D521C">
        <w:rPr>
          <w:sz w:val="22"/>
          <w:szCs w:val="22"/>
        </w:rPr>
        <w:t xml:space="preserve">What do You mean by “Aesthetic design.” Explain the use of aesthetic design </w:t>
      </w:r>
    </w:p>
    <w:p w14:paraId="27F889A6" w14:textId="6740F0A2" w:rsidR="00823372" w:rsidRPr="005D521C" w:rsidRDefault="00823372" w:rsidP="005D521C">
      <w:pPr>
        <w:pStyle w:val="Normal1"/>
        <w:numPr>
          <w:ilvl w:val="1"/>
          <w:numId w:val="14"/>
        </w:numPr>
        <w:spacing w:line="480" w:lineRule="auto"/>
        <w:rPr>
          <w:sz w:val="22"/>
          <w:szCs w:val="22"/>
        </w:rPr>
      </w:pPr>
      <w:r w:rsidRPr="005D521C">
        <w:rPr>
          <w:sz w:val="22"/>
          <w:szCs w:val="22"/>
        </w:rPr>
        <w:t>for designing the product shown in Figure.</w:t>
      </w:r>
    </w:p>
    <w:p w14:paraId="3F6A9B75" w14:textId="77DA9C0F" w:rsidR="00823372" w:rsidRDefault="00823372" w:rsidP="005D521C">
      <w:pPr>
        <w:pStyle w:val="Normal1"/>
        <w:spacing w:line="480" w:lineRule="auto"/>
        <w:ind w:left="1440"/>
        <w:jc w:val="center"/>
        <w:rPr>
          <w:sz w:val="22"/>
          <w:szCs w:val="22"/>
        </w:rPr>
      </w:pPr>
      <w:r w:rsidRPr="005D521C">
        <w:rPr>
          <w:noProof/>
          <w:sz w:val="22"/>
          <w:szCs w:val="22"/>
        </w:rPr>
        <w:drawing>
          <wp:inline distT="0" distB="0" distL="0" distR="0" wp14:anchorId="18A1F35F" wp14:editId="18024A2C">
            <wp:extent cx="1962150" cy="2013115"/>
            <wp:effectExtent l="0" t="0" r="0" b="6350"/>
            <wp:docPr id="187377685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1527" cy="204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2932E" w14:textId="77777777" w:rsidR="00382198" w:rsidRDefault="00382198" w:rsidP="005D521C">
      <w:pPr>
        <w:pStyle w:val="Normal1"/>
        <w:spacing w:line="480" w:lineRule="auto"/>
        <w:ind w:left="1440"/>
        <w:jc w:val="center"/>
        <w:rPr>
          <w:sz w:val="22"/>
          <w:szCs w:val="22"/>
        </w:rPr>
      </w:pPr>
    </w:p>
    <w:p w14:paraId="5A5E831A" w14:textId="6D3C12B3" w:rsidR="00382198" w:rsidRPr="005D521C" w:rsidRDefault="00382198" w:rsidP="00382198">
      <w:pPr>
        <w:pStyle w:val="Normal1"/>
        <w:spacing w:line="480" w:lineRule="auto"/>
        <w:ind w:left="144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________  __________ __________</w:t>
      </w:r>
    </w:p>
    <w:sectPr w:rsidR="00382198" w:rsidRPr="005D521C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D20ED7" w14:textId="77777777" w:rsidR="00395206" w:rsidRDefault="00395206" w:rsidP="00EE20D3">
      <w:r>
        <w:separator/>
      </w:r>
    </w:p>
  </w:endnote>
  <w:endnote w:type="continuationSeparator" w:id="0">
    <w:p w14:paraId="225329E7" w14:textId="77777777" w:rsidR="00395206" w:rsidRDefault="00395206" w:rsidP="00EE20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D58F0B" w14:textId="77777777" w:rsidR="00395206" w:rsidRDefault="00395206" w:rsidP="00EE20D3">
      <w:r>
        <w:separator/>
      </w:r>
    </w:p>
  </w:footnote>
  <w:footnote w:type="continuationSeparator" w:id="0">
    <w:p w14:paraId="540C7C29" w14:textId="77777777" w:rsidR="00395206" w:rsidRDefault="00395206" w:rsidP="00EE20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9CF84C" w14:textId="7EA70DE0" w:rsidR="00EE20D3" w:rsidRPr="00EE20D3" w:rsidRDefault="00B3757C" w:rsidP="004A2460">
    <w:pPr>
      <w:pStyle w:val="Header"/>
      <w:pBdr>
        <w:bottom w:val="single" w:sz="4" w:space="1" w:color="auto"/>
      </w:pBdr>
      <w:jc w:val="center"/>
      <w:rPr>
        <w:b/>
        <w:bCs/>
        <w:sz w:val="28"/>
        <w:szCs w:val="28"/>
        <w:lang w:val="en-US"/>
      </w:rPr>
    </w:pPr>
    <w:r w:rsidRPr="00EE20D3">
      <w:rPr>
        <w:b/>
        <w:bCs/>
        <w:sz w:val="28"/>
        <w:szCs w:val="28"/>
        <w:lang w:val="en-US"/>
      </w:rPr>
      <w:t>Questions</w:t>
    </w:r>
    <w:r>
      <w:rPr>
        <w:b/>
        <w:bCs/>
        <w:sz w:val="28"/>
        <w:szCs w:val="28"/>
        <w:lang w:val="en-US"/>
      </w:rPr>
      <w:t xml:space="preserve"> for assignment II</w:t>
    </w:r>
    <w:r w:rsidR="00F7380D">
      <w:rPr>
        <w:b/>
        <w:bCs/>
        <w:sz w:val="28"/>
        <w:szCs w:val="28"/>
        <w:lang w:val="en-US"/>
      </w:rPr>
      <w:t>, III, IV</w:t>
    </w:r>
    <w:r w:rsidR="00EE20D3" w:rsidRPr="00EE20D3">
      <w:rPr>
        <w:b/>
        <w:bCs/>
        <w:sz w:val="28"/>
        <w:szCs w:val="28"/>
        <w:lang w:val="en-US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63358"/>
    <w:multiLevelType w:val="hybridMultilevel"/>
    <w:tmpl w:val="398064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45CBB"/>
    <w:multiLevelType w:val="hybridMultilevel"/>
    <w:tmpl w:val="5448BF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55F95"/>
    <w:multiLevelType w:val="hybridMultilevel"/>
    <w:tmpl w:val="5448BF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94D8C"/>
    <w:multiLevelType w:val="hybridMultilevel"/>
    <w:tmpl w:val="781A07C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D402F4"/>
    <w:multiLevelType w:val="hybridMultilevel"/>
    <w:tmpl w:val="0D000F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A2072"/>
    <w:multiLevelType w:val="hybridMultilevel"/>
    <w:tmpl w:val="4A0036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8D2832"/>
    <w:multiLevelType w:val="hybridMultilevel"/>
    <w:tmpl w:val="8B9683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182284"/>
    <w:multiLevelType w:val="hybridMultilevel"/>
    <w:tmpl w:val="9D30D57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855191A"/>
    <w:multiLevelType w:val="multilevel"/>
    <w:tmpl w:val="80803AF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93DFD"/>
    <w:multiLevelType w:val="hybridMultilevel"/>
    <w:tmpl w:val="880CA27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A0405A3"/>
    <w:multiLevelType w:val="hybridMultilevel"/>
    <w:tmpl w:val="AD2625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331278"/>
    <w:multiLevelType w:val="hybridMultilevel"/>
    <w:tmpl w:val="7D8827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890390"/>
    <w:multiLevelType w:val="hybridMultilevel"/>
    <w:tmpl w:val="B32632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8B7CC5"/>
    <w:multiLevelType w:val="hybridMultilevel"/>
    <w:tmpl w:val="DA9C31B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2819364">
    <w:abstractNumId w:val="5"/>
  </w:num>
  <w:num w:numId="2" w16cid:durableId="611326062">
    <w:abstractNumId w:val="12"/>
  </w:num>
  <w:num w:numId="3" w16cid:durableId="384647061">
    <w:abstractNumId w:val="13"/>
  </w:num>
  <w:num w:numId="4" w16cid:durableId="509486805">
    <w:abstractNumId w:val="1"/>
  </w:num>
  <w:num w:numId="5" w16cid:durableId="480728743">
    <w:abstractNumId w:val="2"/>
  </w:num>
  <w:num w:numId="6" w16cid:durableId="2103795200">
    <w:abstractNumId w:val="8"/>
  </w:num>
  <w:num w:numId="7" w16cid:durableId="503009234">
    <w:abstractNumId w:val="0"/>
  </w:num>
  <w:num w:numId="8" w16cid:durableId="1139614354">
    <w:abstractNumId w:val="4"/>
  </w:num>
  <w:num w:numId="9" w16cid:durableId="123357599">
    <w:abstractNumId w:val="3"/>
  </w:num>
  <w:num w:numId="10" w16cid:durableId="1987388963">
    <w:abstractNumId w:val="7"/>
  </w:num>
  <w:num w:numId="11" w16cid:durableId="1917588379">
    <w:abstractNumId w:val="10"/>
  </w:num>
  <w:num w:numId="12" w16cid:durableId="773785605">
    <w:abstractNumId w:val="9"/>
  </w:num>
  <w:num w:numId="13" w16cid:durableId="937519046">
    <w:abstractNumId w:val="11"/>
  </w:num>
  <w:num w:numId="14" w16cid:durableId="176221715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zNDI1MrOwMDI2sjBR0lEKTi0uzszPAymwqAUAcuTAgiwAAAA="/>
  </w:docVars>
  <w:rsids>
    <w:rsidRoot w:val="0076379C"/>
    <w:rsid w:val="00002685"/>
    <w:rsid w:val="00036060"/>
    <w:rsid w:val="000671E9"/>
    <w:rsid w:val="000729A9"/>
    <w:rsid w:val="000873EF"/>
    <w:rsid w:val="000B046C"/>
    <w:rsid w:val="000C4376"/>
    <w:rsid w:val="0011493D"/>
    <w:rsid w:val="00134BDF"/>
    <w:rsid w:val="00137A6D"/>
    <w:rsid w:val="00162316"/>
    <w:rsid w:val="001B264C"/>
    <w:rsid w:val="001B7A62"/>
    <w:rsid w:val="001C7398"/>
    <w:rsid w:val="001D7A83"/>
    <w:rsid w:val="00207B2E"/>
    <w:rsid w:val="002356EF"/>
    <w:rsid w:val="00235A27"/>
    <w:rsid w:val="00267579"/>
    <w:rsid w:val="002720CE"/>
    <w:rsid w:val="00333E98"/>
    <w:rsid w:val="003348E4"/>
    <w:rsid w:val="00370701"/>
    <w:rsid w:val="0037333D"/>
    <w:rsid w:val="0037798A"/>
    <w:rsid w:val="00382198"/>
    <w:rsid w:val="00395206"/>
    <w:rsid w:val="003A65AA"/>
    <w:rsid w:val="003A747C"/>
    <w:rsid w:val="003F2CDD"/>
    <w:rsid w:val="00411543"/>
    <w:rsid w:val="0041609F"/>
    <w:rsid w:val="00421305"/>
    <w:rsid w:val="004645E6"/>
    <w:rsid w:val="00467F0B"/>
    <w:rsid w:val="00471BE1"/>
    <w:rsid w:val="00475EB2"/>
    <w:rsid w:val="004976F3"/>
    <w:rsid w:val="004A1412"/>
    <w:rsid w:val="004A2460"/>
    <w:rsid w:val="004B7FE9"/>
    <w:rsid w:val="00502167"/>
    <w:rsid w:val="005259CD"/>
    <w:rsid w:val="00530EB2"/>
    <w:rsid w:val="00545F47"/>
    <w:rsid w:val="005650F5"/>
    <w:rsid w:val="005D521C"/>
    <w:rsid w:val="005E138A"/>
    <w:rsid w:val="005E69A4"/>
    <w:rsid w:val="0060077A"/>
    <w:rsid w:val="0060641F"/>
    <w:rsid w:val="00633E52"/>
    <w:rsid w:val="00656EB0"/>
    <w:rsid w:val="006A392E"/>
    <w:rsid w:val="006B4BA4"/>
    <w:rsid w:val="006D275A"/>
    <w:rsid w:val="006F4726"/>
    <w:rsid w:val="0076379C"/>
    <w:rsid w:val="00777A3C"/>
    <w:rsid w:val="007E0FA8"/>
    <w:rsid w:val="007E5463"/>
    <w:rsid w:val="007F3622"/>
    <w:rsid w:val="00823372"/>
    <w:rsid w:val="00837B38"/>
    <w:rsid w:val="00864086"/>
    <w:rsid w:val="009041AA"/>
    <w:rsid w:val="009238BF"/>
    <w:rsid w:val="00941029"/>
    <w:rsid w:val="00957279"/>
    <w:rsid w:val="00973E08"/>
    <w:rsid w:val="00996A93"/>
    <w:rsid w:val="009C59D7"/>
    <w:rsid w:val="009F3A79"/>
    <w:rsid w:val="00A00002"/>
    <w:rsid w:val="00A105C6"/>
    <w:rsid w:val="00A15DDF"/>
    <w:rsid w:val="00A471AE"/>
    <w:rsid w:val="00A567B1"/>
    <w:rsid w:val="00AB323F"/>
    <w:rsid w:val="00AD163C"/>
    <w:rsid w:val="00AD4EF0"/>
    <w:rsid w:val="00AE56E3"/>
    <w:rsid w:val="00B23AD6"/>
    <w:rsid w:val="00B3757C"/>
    <w:rsid w:val="00BC03F0"/>
    <w:rsid w:val="00BE0205"/>
    <w:rsid w:val="00C02D5C"/>
    <w:rsid w:val="00C16CC5"/>
    <w:rsid w:val="00C368B2"/>
    <w:rsid w:val="00CD7B2C"/>
    <w:rsid w:val="00D008D4"/>
    <w:rsid w:val="00D52DC8"/>
    <w:rsid w:val="00D52FDB"/>
    <w:rsid w:val="00D87063"/>
    <w:rsid w:val="00DF7E7D"/>
    <w:rsid w:val="00E0020F"/>
    <w:rsid w:val="00E00B3B"/>
    <w:rsid w:val="00E065D3"/>
    <w:rsid w:val="00E15F3F"/>
    <w:rsid w:val="00EB13A9"/>
    <w:rsid w:val="00EB7541"/>
    <w:rsid w:val="00EC1394"/>
    <w:rsid w:val="00EE20D3"/>
    <w:rsid w:val="00F01968"/>
    <w:rsid w:val="00F20169"/>
    <w:rsid w:val="00F20BDB"/>
    <w:rsid w:val="00F4702F"/>
    <w:rsid w:val="00F7380D"/>
    <w:rsid w:val="00F812B2"/>
    <w:rsid w:val="00F90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5849D4"/>
  <w15:chartTrackingRefBased/>
  <w15:docId w15:val="{2FAE246C-9FEB-4919-9BE3-FAB026373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7A6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hi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7A6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812B2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812B2"/>
    <w:rPr>
      <w:rFonts w:ascii="Times New Roman" w:eastAsia="Times New Roman" w:hAnsi="Times New Roman" w:cs="Times New Roman"/>
      <w:b/>
      <w:kern w:val="0"/>
      <w:sz w:val="72"/>
      <w:szCs w:val="72"/>
      <w:lang w:eastAsia="en-IN" w:bidi="hi-IN"/>
      <w14:ligatures w14:val="none"/>
    </w:rPr>
  </w:style>
  <w:style w:type="paragraph" w:customStyle="1" w:styleId="Normal1">
    <w:name w:val="Normal1"/>
    <w:rsid w:val="000873EF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EE20D3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EE20D3"/>
    <w:rPr>
      <w:rFonts w:ascii="Times New Roman" w:eastAsia="Times New Roman" w:hAnsi="Times New Roman" w:cs="Mangal"/>
      <w:kern w:val="0"/>
      <w:sz w:val="24"/>
      <w:szCs w:val="21"/>
      <w:lang w:eastAsia="en-IN" w:bidi="hi-IN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EE20D3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EE20D3"/>
    <w:rPr>
      <w:rFonts w:ascii="Times New Roman" w:eastAsia="Times New Roman" w:hAnsi="Times New Roman" w:cs="Mangal"/>
      <w:kern w:val="0"/>
      <w:sz w:val="24"/>
      <w:szCs w:val="21"/>
      <w:lang w:eastAsia="en-IN" w:bidi="hi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1</Pages>
  <Words>492</Words>
  <Characters>281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Laptop 6YZ24PA</dc:creator>
  <cp:keywords/>
  <dc:description/>
  <cp:lastModifiedBy>Priyanshu Yadav</cp:lastModifiedBy>
  <cp:revision>6</cp:revision>
  <dcterms:created xsi:type="dcterms:W3CDTF">2025-03-02T15:41:00Z</dcterms:created>
  <dcterms:modified xsi:type="dcterms:W3CDTF">2025-03-18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9b8135f53621a87dd94b9646eadc81cc735b0c19316b14bc358632bf797127</vt:lpwstr>
  </property>
</Properties>
</file>